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9EBDC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612630">
        <w:rPr>
          <w:rFonts w:ascii="Muli" w:eastAsia="Muli" w:hAnsi="Muli" w:cs="Muli"/>
          <w:sz w:val="24"/>
          <w:szCs w:val="24"/>
        </w:rPr>
        <w:t xml:space="preserve">Java Script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3B02D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12630">
        <w:rPr>
          <w:rFonts w:ascii="Muli" w:eastAsia="Muli" w:hAnsi="Muli" w:cs="Muli"/>
          <w:sz w:val="24"/>
          <w:szCs w:val="24"/>
          <w:u w:val="single"/>
        </w:rPr>
        <w:t xml:space="preserve">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3F5DA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12630">
        <w:rPr>
          <w:rFonts w:ascii="Muli" w:eastAsia="Muli" w:hAnsi="Muli" w:cs="Muli"/>
          <w:sz w:val="24"/>
          <w:szCs w:val="24"/>
          <w:u w:val="single"/>
        </w:rPr>
        <w:t xml:space="preserve">  make a division in page </w:t>
      </w:r>
    </w:p>
    <w:p w14:paraId="69C05F38" w14:textId="6D358775" w:rsidR="00612630" w:rsidRDefault="0061263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To make code clean and detailed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B2DF8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12630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612630" w:rsidRPr="00612630">
        <w:rPr>
          <w:color w:val="FFFFFF" w:themeColor="background1"/>
          <w:sz w:val="33"/>
          <w:szCs w:val="33"/>
        </w:rPr>
        <w:t xml:space="preserve">Relative - </w:t>
      </w:r>
      <w:r w:rsidR="00612630" w:rsidRPr="00612630">
        <w:rPr>
          <w:color w:val="262626" w:themeColor="text1" w:themeTint="D9"/>
          <w:sz w:val="33"/>
          <w:szCs w:val="33"/>
        </w:rPr>
        <w:t xml:space="preserve">the element is positioned relative to its normal position. Absolute - the element is positioned absolutely to its first positioned </w:t>
      </w:r>
      <w:r w:rsidR="00612630">
        <w:rPr>
          <w:color w:val="FFFFFF" w:themeColor="background1"/>
          <w:sz w:val="33"/>
          <w:szCs w:val="33"/>
        </w:rPr>
        <w:t>.</w:t>
      </w:r>
      <w:r w:rsidR="00612630" w:rsidRPr="00612630">
        <w:rPr>
          <w:color w:val="FFFFFF" w:themeColor="background1"/>
          <w:sz w:val="33"/>
          <w:szCs w:val="33"/>
        </w:rPr>
        <w:t>rent</w:t>
      </w:r>
      <w:r w:rsidR="00612630" w:rsidRPr="00612630">
        <w:rPr>
          <w:color w:val="FFFFFF" w:themeColor="background1"/>
          <w:sz w:val="33"/>
          <w:szCs w:val="33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396B0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12630">
        <w:rPr>
          <w:rFonts w:ascii="Muli" w:eastAsia="Muli" w:hAnsi="Muli" w:cs="Muli"/>
          <w:sz w:val="24"/>
          <w:szCs w:val="24"/>
          <w:u w:val="single"/>
        </w:rPr>
        <w:t xml:space="preserve"> Opacity show the visibility of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39E4063" w:rsidR="00173A24" w:rsidRDefault="00612630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Css</w:t>
      </w:r>
      <w:proofErr w:type="spell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39336294" w:rsidR="00173A24" w:rsidRDefault="0061263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3E63D64D" w:rsidR="00173A24" w:rsidRDefault="0061263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 download expo go</w:t>
      </w:r>
    </w:p>
    <w:p w14:paraId="1721293B" w14:textId="0E7194B0" w:rsidR="00612630" w:rsidRDefault="0061263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 scan project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</w:p>
    <w:p w14:paraId="3661EA72" w14:textId="2DC1401A" w:rsidR="00612630" w:rsidRDefault="0061263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 and run the output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0FF4B7A9" w:rsidR="00173A24" w:rsidRDefault="0061263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nder the code on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2D4B54A0" w:rsidR="00173A24" w:rsidRDefault="0061263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ew </w:t>
      </w:r>
    </w:p>
    <w:p w14:paraId="3DFA5A10" w14:textId="7DF231E0" w:rsidR="00612630" w:rsidRDefault="0061263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uchable opacity </w:t>
      </w:r>
    </w:p>
    <w:p w14:paraId="4F705D01" w14:textId="70B60725" w:rsidR="00612630" w:rsidRDefault="0037177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 </w:t>
      </w:r>
    </w:p>
    <w:p w14:paraId="123D1C31" w14:textId="31DBBA72" w:rsidR="00371777" w:rsidRDefault="0037177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eader</w:t>
      </w:r>
    </w:p>
    <w:p w14:paraId="21D85429" w14:textId="77777777" w:rsidR="00371777" w:rsidRDefault="0037177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FF38945" w14:textId="77777777" w:rsidR="00612630" w:rsidRDefault="00612630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61263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87035075">
    <w:abstractNumId w:val="1"/>
  </w:num>
  <w:num w:numId="2" w16cid:durableId="1541896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71777"/>
    <w:rsid w:val="0061263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rav Nahta</cp:lastModifiedBy>
  <cp:revision>3</cp:revision>
  <dcterms:created xsi:type="dcterms:W3CDTF">2021-01-06T05:46:00Z</dcterms:created>
  <dcterms:modified xsi:type="dcterms:W3CDTF">2023-03-23T10:24:00Z</dcterms:modified>
</cp:coreProperties>
</file>